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543B4" w14:textId="77777777" w:rsidR="00CE580B" w:rsidRPr="008738CD" w:rsidRDefault="00194B65" w:rsidP="008738CD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38CD">
        <w:rPr>
          <w:rFonts w:ascii="Times New Roman" w:hAnsi="Times New Roman" w:cs="Times New Roman"/>
          <w:b/>
          <w:sz w:val="26"/>
          <w:szCs w:val="26"/>
        </w:rPr>
        <w:t>Příklady 1. tutoriál</w:t>
      </w:r>
    </w:p>
    <w:p w14:paraId="1ED34FB3" w14:textId="77777777" w:rsidR="00194B65" w:rsidRDefault="00194B65" w:rsidP="008738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A535E8" w14:textId="77777777" w:rsidR="00194B65" w:rsidRDefault="00194B65" w:rsidP="008738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94B65">
        <w:rPr>
          <w:rFonts w:ascii="Times New Roman" w:hAnsi="Times New Roman" w:cs="Times New Roman"/>
          <w:b/>
          <w:sz w:val="24"/>
          <w:szCs w:val="24"/>
        </w:rPr>
        <w:t>Jednoduché úročení</w:t>
      </w:r>
    </w:p>
    <w:p w14:paraId="7C11E1BD" w14:textId="77777777"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Anglickou metodou vypočtěte t, jestliže interval představuje období (bez prvního dne):</w:t>
      </w:r>
    </w:p>
    <w:p w14:paraId="550E1568" w14:textId="77777777" w:rsidR="00194B65" w:rsidRPr="00092D03" w:rsidRDefault="00194B65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a) od 7. 1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31. 8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14:paraId="18581977" w14:textId="77777777" w:rsidR="00194B65" w:rsidRPr="00092D03" w:rsidRDefault="00194B65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b) od 2. 3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10. 9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14:paraId="06D5A62D" w14:textId="77777777" w:rsidR="00194B65" w:rsidRPr="00092D03" w:rsidRDefault="00003CA2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c) od 12. 5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="00194B65"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30. 11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="00194B65"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491BBEA2" w14:textId="77777777" w:rsidR="00194B65" w:rsidRDefault="00194B65" w:rsidP="008738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86D1F0C" w14:textId="77777777"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Období uvedená v příkladu 1. vyjádřete francouzskou metodou.</w:t>
      </w:r>
    </w:p>
    <w:p w14:paraId="2C196A00" w14:textId="77777777" w:rsidR="00194B65" w:rsidRDefault="00194B65" w:rsidP="008738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604505F" w14:textId="77777777"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Období uvedená v příkladu 1. vyjádřete německou metodou</w:t>
      </w:r>
    </w:p>
    <w:p w14:paraId="77621A68" w14:textId="77777777" w:rsidR="00194B65" w:rsidRPr="008B08A4" w:rsidRDefault="00194B65" w:rsidP="008738CD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099C0FC8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Čistý příjem po zdanění činil při sazbě daně 15 % částku 21 250 Kč. Jak vysoký byl příjem před zdaněním?</w:t>
      </w:r>
    </w:p>
    <w:p w14:paraId="431612D8" w14:textId="17B79604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</w:p>
    <w:p w14:paraId="40DDC23C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714281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>Půjčili jste si od věřitele 10 000 Kč a za rok mu musíte vrátit 11 000 Kč. Jaká je výnosnost pro věřitele. Předpokládá se roční úroková sazba.</w:t>
      </w:r>
    </w:p>
    <w:p w14:paraId="32206EF1" w14:textId="77777777" w:rsidR="00194B65" w:rsidRPr="008E0311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4CE2D4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Kolik Kč získáme</w:t>
      </w:r>
      <w:r>
        <w:t xml:space="preserve"> na úrocích při uložení částky </w:t>
      </w:r>
      <w:r w:rsidRPr="002C4F8A">
        <w:t>220 000 Kč při úrokové sazbě 3,5 % za dobu od 15.1.201</w:t>
      </w:r>
      <w:r w:rsidR="00072163">
        <w:t>9</w:t>
      </w:r>
      <w:r w:rsidRPr="002C4F8A">
        <w:t xml:space="preserve"> do 8.3.201</w:t>
      </w:r>
      <w:r w:rsidR="00072163">
        <w:t>9</w:t>
      </w:r>
      <w:r w:rsidRPr="002C4F8A">
        <w:t xml:space="preserve"> podle standardů ACT/365, ACT/360, 30E/360?</w:t>
      </w:r>
    </w:p>
    <w:p w14:paraId="1DA6993D" w14:textId="357625B6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</w:p>
    <w:p w14:paraId="1B5171CF" w14:textId="77777777" w:rsidR="00194B65" w:rsidRPr="005C0FDF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E87D1F7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 xml:space="preserve">Jak velké úroky nám banka připíše </w:t>
      </w:r>
      <w:proofErr w:type="gramStart"/>
      <w:r w:rsidRPr="002C4F8A">
        <w:t>z  vkladu</w:t>
      </w:r>
      <w:proofErr w:type="gramEnd"/>
      <w:r w:rsidRPr="002C4F8A">
        <w:t xml:space="preserve"> 180 000 při úrokové sazbě 2,4 % za dobu od 20.11.201</w:t>
      </w:r>
      <w:r w:rsidR="00003CA2">
        <w:t>8</w:t>
      </w:r>
      <w:r w:rsidRPr="002C4F8A">
        <w:t xml:space="preserve"> do 4.3.201</w:t>
      </w:r>
      <w:r w:rsidR="00003CA2">
        <w:t>9</w:t>
      </w:r>
      <w:r w:rsidRPr="002C4F8A">
        <w:t xml:space="preserve"> podle standardů ACT/365, ACT/360, 30E/360?</w:t>
      </w:r>
    </w:p>
    <w:p w14:paraId="0D8E50C7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BDA13C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Kontrolou našeho účetnictví jsme zjistili, že nám odběratel nezaplatil fakturu ve výši 145 000 Kč. Faktura</w:t>
      </w:r>
      <w:r>
        <w:t xml:space="preserve"> byla splatná dne 26. srpna 20</w:t>
      </w:r>
      <w:r w:rsidR="00072163">
        <w:t>20</w:t>
      </w:r>
      <w:r w:rsidRPr="002C4F8A">
        <w:t>. Penále činí 0,1 % z fakturované částky za každý den prodlení. Kolik Kč vyúčtujeme jako penále k 2. říjnu 20</w:t>
      </w:r>
      <w:r w:rsidR="00072163">
        <w:t>20</w:t>
      </w:r>
      <w:r w:rsidRPr="002C4F8A">
        <w:t>?</w:t>
      </w:r>
    </w:p>
    <w:p w14:paraId="0051DED3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DDFF78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 xml:space="preserve">Na účet do banky jsme vložili 1 310 000 Kč na 8 měsíců při úrokové sazbě 1,5 % </w:t>
      </w:r>
      <w:proofErr w:type="spellStart"/>
      <w:r w:rsidRPr="002C4F8A">
        <w:t>p.a</w:t>
      </w:r>
      <w:proofErr w:type="spellEnd"/>
      <w:r w:rsidRPr="002C4F8A">
        <w:t>. Kolik Kč si můžeme po 8 měsících vybrat?</w:t>
      </w:r>
    </w:p>
    <w:p w14:paraId="77E05374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EE7748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Jakou úrokovou sazbou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 je úročen vklad u banky, který vzrostl za dobu 5 měsíců z 13 000 na 13 320 Kč?</w:t>
      </w:r>
    </w:p>
    <w:p w14:paraId="57E86B22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62DD1C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Na jak dlouho jsme uložili vklad do banky, když jeho původní hodnota </w:t>
      </w:r>
      <w:proofErr w:type="gramStart"/>
      <w:r w:rsidRPr="002C4F8A">
        <w:rPr>
          <w:rFonts w:cs="Times New Roman"/>
        </w:rPr>
        <w:t>byla  5</w:t>
      </w:r>
      <w:proofErr w:type="gramEnd"/>
      <w:r w:rsidRPr="002C4F8A">
        <w:rPr>
          <w:rFonts w:cs="Times New Roman"/>
        </w:rPr>
        <w:t xml:space="preserve"> 200 Kč a vklad  vzrostl při úrokové sazbě 1,8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 na 5 240 Kč?</w:t>
      </w:r>
    </w:p>
    <w:p w14:paraId="7826BDF5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5269CD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Kolik Kč jsme uložili do banky dne 12.8. při úrokové sazbě 2,1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 xml:space="preserve">., když jsme </w:t>
      </w:r>
      <w:proofErr w:type="gramStart"/>
      <w:r w:rsidRPr="002C4F8A">
        <w:rPr>
          <w:rFonts w:cs="Times New Roman"/>
        </w:rPr>
        <w:t>si  1.11.</w:t>
      </w:r>
      <w:proofErr w:type="gramEnd"/>
      <w:r w:rsidRPr="002C4F8A">
        <w:rPr>
          <w:rFonts w:cs="Times New Roman"/>
        </w:rPr>
        <w:t xml:space="preserve"> vybrali o 1100 Kč více, než jsme na účet vložili? Uvažujeme standard 30E/360.</w:t>
      </w:r>
    </w:p>
    <w:p w14:paraId="244C095E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1013F2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>Chceme koupit počítač a máme možnost vybrat si term</w:t>
      </w:r>
      <w:r>
        <w:rPr>
          <w:rFonts w:cs="Times New Roman"/>
        </w:rPr>
        <w:t>ín zaplacení: zaplatit ihned 15 </w:t>
      </w:r>
      <w:r w:rsidRPr="002C4F8A">
        <w:rPr>
          <w:rFonts w:cs="Times New Roman"/>
        </w:rPr>
        <w:t xml:space="preserve">700 Kč nebo zaplatit za rok 16 000 Kč. Kdy za počítač zaplatíme, máme-li možnost peníze uložit na úrok ve výši 3,2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?</w:t>
      </w:r>
    </w:p>
    <w:p w14:paraId="102386BD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F4C31F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Zájemce má možnost zaplatit za nákup pozemku okamžitě 100 000 Kč nebo za rok 108 000 Kč. Hotovost může reinvestovat při úrokové sazbě 7,2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 Která varianta je pro něj výhodnější?</w:t>
      </w:r>
    </w:p>
    <w:p w14:paraId="60138D7C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27C0E9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4B65">
        <w:rPr>
          <w:rFonts w:ascii="Times New Roman" w:hAnsi="Times New Roman" w:cs="Times New Roman"/>
          <w:b/>
          <w:sz w:val="24"/>
          <w:szCs w:val="24"/>
        </w:rPr>
        <w:lastRenderedPageBreak/>
        <w:t>Krátkodobé cenné papíry</w:t>
      </w:r>
    </w:p>
    <w:p w14:paraId="352095F1" w14:textId="77777777" w:rsidR="00194B65" w:rsidRPr="006F59B9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Firma eskontovala dne 2. 11. 20</w:t>
      </w:r>
      <w:r w:rsidR="00072163">
        <w:t>20</w:t>
      </w:r>
      <w:r w:rsidRPr="006F59B9">
        <w:t xml:space="preserve"> na banku znějící směnky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94B65" w:rsidRPr="006F59B9" w14:paraId="0B1260E9" w14:textId="77777777" w:rsidTr="00D64108">
        <w:tc>
          <w:tcPr>
            <w:tcW w:w="3020" w:type="dxa"/>
          </w:tcPr>
          <w:p w14:paraId="3E251C96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21" w:type="dxa"/>
          </w:tcPr>
          <w:p w14:paraId="30C67EC2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Splatná částka v Kč</w:t>
            </w:r>
          </w:p>
        </w:tc>
        <w:tc>
          <w:tcPr>
            <w:tcW w:w="3021" w:type="dxa"/>
          </w:tcPr>
          <w:p w14:paraId="49F9B144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Datum splatnosti</w:t>
            </w:r>
          </w:p>
        </w:tc>
      </w:tr>
      <w:tr w:rsidR="00194B65" w:rsidRPr="006F59B9" w14:paraId="06EFDD62" w14:textId="77777777" w:rsidTr="00D64108">
        <w:tc>
          <w:tcPr>
            <w:tcW w:w="3020" w:type="dxa"/>
          </w:tcPr>
          <w:p w14:paraId="5B1C9100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. Směnka A</w:t>
            </w:r>
          </w:p>
        </w:tc>
        <w:tc>
          <w:tcPr>
            <w:tcW w:w="3021" w:type="dxa"/>
          </w:tcPr>
          <w:p w14:paraId="71F39C57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0 000</w:t>
            </w:r>
          </w:p>
        </w:tc>
        <w:tc>
          <w:tcPr>
            <w:tcW w:w="3021" w:type="dxa"/>
          </w:tcPr>
          <w:p w14:paraId="29C1B2AA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9. 11. 20</w:t>
            </w:r>
            <w:r w:rsidR="00072163">
              <w:rPr>
                <w:rFonts w:ascii="Times New Roman" w:hAnsi="Times New Roman" w:cs="Times New Roman"/>
              </w:rPr>
              <w:t>20</w:t>
            </w:r>
          </w:p>
        </w:tc>
      </w:tr>
      <w:tr w:rsidR="00194B65" w:rsidRPr="006F59B9" w14:paraId="0EC12718" w14:textId="77777777" w:rsidTr="00D64108">
        <w:tc>
          <w:tcPr>
            <w:tcW w:w="3020" w:type="dxa"/>
          </w:tcPr>
          <w:p w14:paraId="3B0C9FDD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2. Směnka B</w:t>
            </w:r>
          </w:p>
        </w:tc>
        <w:tc>
          <w:tcPr>
            <w:tcW w:w="3021" w:type="dxa"/>
          </w:tcPr>
          <w:p w14:paraId="6E5DC204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5 000</w:t>
            </w:r>
          </w:p>
        </w:tc>
        <w:tc>
          <w:tcPr>
            <w:tcW w:w="3021" w:type="dxa"/>
          </w:tcPr>
          <w:p w14:paraId="1DE90067" w14:textId="77777777" w:rsidR="00194B65" w:rsidRPr="006F59B9" w:rsidRDefault="00072163" w:rsidP="008738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12. 2020</w:t>
            </w:r>
          </w:p>
        </w:tc>
      </w:tr>
      <w:tr w:rsidR="00194B65" w:rsidRPr="006F59B9" w14:paraId="1B5B0B52" w14:textId="77777777" w:rsidTr="00D64108">
        <w:tc>
          <w:tcPr>
            <w:tcW w:w="3020" w:type="dxa"/>
          </w:tcPr>
          <w:p w14:paraId="230575A0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3. Směnka C</w:t>
            </w:r>
          </w:p>
        </w:tc>
        <w:tc>
          <w:tcPr>
            <w:tcW w:w="3021" w:type="dxa"/>
          </w:tcPr>
          <w:p w14:paraId="237E2D8E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8 000</w:t>
            </w:r>
          </w:p>
        </w:tc>
        <w:tc>
          <w:tcPr>
            <w:tcW w:w="3021" w:type="dxa"/>
          </w:tcPr>
          <w:p w14:paraId="3AA65D6E" w14:textId="77777777" w:rsidR="00194B65" w:rsidRPr="006F59B9" w:rsidRDefault="00072163" w:rsidP="008738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 12. 2020</w:t>
            </w:r>
          </w:p>
        </w:tc>
      </w:tr>
    </w:tbl>
    <w:p w14:paraId="0ECE11C6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9B9">
        <w:rPr>
          <w:rFonts w:ascii="Times New Roman" w:hAnsi="Times New Roman" w:cs="Times New Roman"/>
          <w:sz w:val="24"/>
          <w:szCs w:val="24"/>
        </w:rPr>
        <w:t xml:space="preserve">Jakou částku firma od banky obdržela, pokud banka používá diskontní sazbu 10 % </w:t>
      </w:r>
      <w:proofErr w:type="spellStart"/>
      <w:r w:rsidRPr="006F59B9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6F59B9">
        <w:rPr>
          <w:rFonts w:ascii="Times New Roman" w:hAnsi="Times New Roman" w:cs="Times New Roman"/>
          <w:sz w:val="24"/>
          <w:szCs w:val="24"/>
        </w:rPr>
        <w:t>.?</w:t>
      </w:r>
    </w:p>
    <w:p w14:paraId="347A88E3" w14:textId="77777777" w:rsidR="00194B65" w:rsidRPr="006F59B9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E2331F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Podnikatel eskontoval dne 15. 11. 20</w:t>
      </w:r>
      <w:r w:rsidR="00072163">
        <w:t>20</w:t>
      </w:r>
      <w:r w:rsidRPr="006F59B9">
        <w:t xml:space="preserve"> na banku směnku znějící na částku 1,5 mil. K</w:t>
      </w:r>
      <w:r>
        <w:t>č se splatností dne 15. 12. 20</w:t>
      </w:r>
      <w:r w:rsidR="00072163">
        <w:t>20</w:t>
      </w:r>
      <w:r w:rsidRPr="006F59B9">
        <w:t>. Jakou částku mu banka dne 15. 11. 20</w:t>
      </w:r>
      <w:r w:rsidR="00072163">
        <w:t>20</w:t>
      </w:r>
      <w:r w:rsidRPr="006F59B9">
        <w:t xml:space="preserve"> (tj. v den eskontu) připsala na účet? Banka používá diskontní míru 10 % </w:t>
      </w:r>
      <w:proofErr w:type="spellStart"/>
      <w:proofErr w:type="gramStart"/>
      <w:r w:rsidRPr="006F59B9">
        <w:t>p.a</w:t>
      </w:r>
      <w:proofErr w:type="spellEnd"/>
      <w:r w:rsidRPr="006F59B9">
        <w:t>..</w:t>
      </w:r>
      <w:proofErr w:type="gramEnd"/>
    </w:p>
    <w:p w14:paraId="3C2D721B" w14:textId="77777777" w:rsidR="008738CD" w:rsidRPr="001F0352" w:rsidRDefault="008738CD" w:rsidP="008738CD">
      <w:pPr>
        <w:pStyle w:val="Odstavecseseznamem"/>
        <w:spacing w:before="0" w:after="0" w:line="240" w:lineRule="auto"/>
        <w:ind w:left="643"/>
        <w:rPr>
          <w:i/>
        </w:rPr>
      </w:pPr>
    </w:p>
    <w:p w14:paraId="367F5737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Zboží v ceně 4 000 000 Kč je splatné do 30 dnů. Při zaplacení do 3 dnů poskytuje prodávající skonto ve výši 0,5 % ceny. Je při úrokové míře 6 % pro kupujícího výhodné skonto využít?</w:t>
      </w:r>
    </w:p>
    <w:p w14:paraId="4A396B2B" w14:textId="77777777" w:rsidR="00194B65" w:rsidRPr="006F59B9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D11E53" w14:textId="77777777" w:rsidR="00194B65" w:rsidRPr="006F59B9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Obchodní banka přijala k eskontu směnku na částku 5 000 000 Kč splatnou za 3 měsíce. Přitom používá roční eskontní míru 10,1 % a eskontní provizi ve výši 0,05 % ze směnečné částky. Kolik banka při eskontu vyplatila majiteli této směnky?</w:t>
      </w:r>
    </w:p>
    <w:p w14:paraId="28E2FF3D" w14:textId="77777777" w:rsidR="00194B65" w:rsidRPr="006F59B9" w:rsidRDefault="00194B65" w:rsidP="008738CD">
      <w:pPr>
        <w:pStyle w:val="Odstavecseseznamem"/>
        <w:spacing w:before="0" w:after="0" w:line="240" w:lineRule="auto"/>
        <w:ind w:left="643"/>
      </w:pPr>
    </w:p>
    <w:p w14:paraId="27667F0F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 xml:space="preserve">Za kolik dnů byla splatná směnka znějící na částku 100 000 Kč, jestliže za ni banka vyplatila částku 97 250 Kč při diskontní sazbě 15 % </w:t>
      </w:r>
      <w:proofErr w:type="spellStart"/>
      <w:r w:rsidRPr="006F59B9">
        <w:t>p.a</w:t>
      </w:r>
      <w:proofErr w:type="spellEnd"/>
      <w:r w:rsidRPr="006F59B9">
        <w:t>.?</w:t>
      </w:r>
    </w:p>
    <w:p w14:paraId="06AC9568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EC74C0" w14:textId="77777777" w:rsidR="008738CD" w:rsidRDefault="008738CD" w:rsidP="008738C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47A58A" w14:textId="77777777" w:rsidR="00194B65" w:rsidRP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194B65" w:rsidRPr="00194B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4367"/>
    <w:multiLevelType w:val="hybridMultilevel"/>
    <w:tmpl w:val="4B6613B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05D0B"/>
    <w:multiLevelType w:val="hybridMultilevel"/>
    <w:tmpl w:val="8724044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12E88"/>
    <w:multiLevelType w:val="multilevel"/>
    <w:tmpl w:val="64C68FE6"/>
    <w:lvl w:ilvl="0">
      <w:start w:val="1"/>
      <w:numFmt w:val="decimal"/>
      <w:pStyle w:val="Ploha"/>
      <w:lvlText w:val="Příloha č. %1 "/>
      <w:lvlJc w:val="left"/>
      <w:pPr>
        <w:ind w:left="1985" w:hanging="198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7E013E2"/>
    <w:multiLevelType w:val="hybridMultilevel"/>
    <w:tmpl w:val="6CBCEB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11951"/>
    <w:multiLevelType w:val="hybridMultilevel"/>
    <w:tmpl w:val="A8AC40EC"/>
    <w:lvl w:ilvl="0" w:tplc="11042D10">
      <w:start w:val="1"/>
      <w:numFmt w:val="bullet"/>
      <w:pStyle w:val="Odrky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8242D49"/>
    <w:multiLevelType w:val="hybridMultilevel"/>
    <w:tmpl w:val="B4E2EEB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D3043"/>
    <w:multiLevelType w:val="hybridMultilevel"/>
    <w:tmpl w:val="44922C14"/>
    <w:lvl w:ilvl="0" w:tplc="C3947DFA">
      <w:start w:val="3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2E940E59"/>
    <w:multiLevelType w:val="hybridMultilevel"/>
    <w:tmpl w:val="215C221C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76138"/>
    <w:multiLevelType w:val="hybridMultilevel"/>
    <w:tmpl w:val="C8D8BB86"/>
    <w:lvl w:ilvl="0" w:tplc="A406114A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3" w:hanging="360"/>
      </w:pPr>
    </w:lvl>
    <w:lvl w:ilvl="2" w:tplc="0405001B" w:tentative="1">
      <w:start w:val="1"/>
      <w:numFmt w:val="lowerRoman"/>
      <w:lvlText w:val="%3."/>
      <w:lvlJc w:val="right"/>
      <w:pPr>
        <w:ind w:left="2443" w:hanging="180"/>
      </w:pPr>
    </w:lvl>
    <w:lvl w:ilvl="3" w:tplc="0405000F" w:tentative="1">
      <w:start w:val="1"/>
      <w:numFmt w:val="decimal"/>
      <w:lvlText w:val="%4."/>
      <w:lvlJc w:val="left"/>
      <w:pPr>
        <w:ind w:left="3163" w:hanging="360"/>
      </w:pPr>
    </w:lvl>
    <w:lvl w:ilvl="4" w:tplc="04050019" w:tentative="1">
      <w:start w:val="1"/>
      <w:numFmt w:val="lowerLetter"/>
      <w:lvlText w:val="%5."/>
      <w:lvlJc w:val="left"/>
      <w:pPr>
        <w:ind w:left="3883" w:hanging="360"/>
      </w:pPr>
    </w:lvl>
    <w:lvl w:ilvl="5" w:tplc="0405001B" w:tentative="1">
      <w:start w:val="1"/>
      <w:numFmt w:val="lowerRoman"/>
      <w:lvlText w:val="%6."/>
      <w:lvlJc w:val="right"/>
      <w:pPr>
        <w:ind w:left="4603" w:hanging="180"/>
      </w:pPr>
    </w:lvl>
    <w:lvl w:ilvl="6" w:tplc="0405000F" w:tentative="1">
      <w:start w:val="1"/>
      <w:numFmt w:val="decimal"/>
      <w:lvlText w:val="%7."/>
      <w:lvlJc w:val="left"/>
      <w:pPr>
        <w:ind w:left="5323" w:hanging="360"/>
      </w:pPr>
    </w:lvl>
    <w:lvl w:ilvl="7" w:tplc="04050019" w:tentative="1">
      <w:start w:val="1"/>
      <w:numFmt w:val="lowerLetter"/>
      <w:lvlText w:val="%8."/>
      <w:lvlJc w:val="left"/>
      <w:pPr>
        <w:ind w:left="6043" w:hanging="360"/>
      </w:pPr>
    </w:lvl>
    <w:lvl w:ilvl="8" w:tplc="040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388C0706"/>
    <w:multiLevelType w:val="hybridMultilevel"/>
    <w:tmpl w:val="3A7C13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0351F"/>
    <w:multiLevelType w:val="multilevel"/>
    <w:tmpl w:val="04050025"/>
    <w:styleLink w:val="Styl1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00C4BF9"/>
    <w:multiLevelType w:val="hybridMultilevel"/>
    <w:tmpl w:val="A95CC0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D7CFA"/>
    <w:multiLevelType w:val="multilevel"/>
    <w:tmpl w:val="58AE7F06"/>
    <w:styleLink w:val="Styl2"/>
    <w:lvl w:ilvl="0">
      <w:start w:val="1"/>
      <w:numFmt w:val="decimal"/>
      <w:lvlText w:val="Příloha č. %1 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42E5F30"/>
    <w:multiLevelType w:val="hybridMultilevel"/>
    <w:tmpl w:val="16A05FD6"/>
    <w:lvl w:ilvl="0" w:tplc="2F368026">
      <w:start w:val="1"/>
      <w:numFmt w:val="decimal"/>
      <w:pStyle w:val="slovn"/>
      <w:lvlText w:val="%1.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0522CC0"/>
    <w:multiLevelType w:val="hybridMultilevel"/>
    <w:tmpl w:val="854890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4E3537"/>
    <w:multiLevelType w:val="multilevel"/>
    <w:tmpl w:val="102CA5D4"/>
    <w:lvl w:ilvl="0">
      <w:start w:val="1"/>
      <w:numFmt w:val="decimal"/>
      <w:pStyle w:val="Nnadpis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983140"/>
    <w:multiLevelType w:val="hybridMultilevel"/>
    <w:tmpl w:val="3B9C5E00"/>
    <w:lvl w:ilvl="0" w:tplc="9D5C792E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BB39ED"/>
    <w:multiLevelType w:val="hybridMultilevel"/>
    <w:tmpl w:val="33362E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4"/>
  </w:num>
  <w:num w:numId="18">
    <w:abstractNumId w:val="2"/>
  </w:num>
  <w:num w:numId="19">
    <w:abstractNumId w:val="10"/>
  </w:num>
  <w:num w:numId="20">
    <w:abstractNumId w:val="12"/>
  </w:num>
  <w:num w:numId="21">
    <w:abstractNumId w:val="14"/>
  </w:num>
  <w:num w:numId="22">
    <w:abstractNumId w:val="3"/>
  </w:num>
  <w:num w:numId="23">
    <w:abstractNumId w:val="11"/>
  </w:num>
  <w:num w:numId="24">
    <w:abstractNumId w:val="1"/>
  </w:num>
  <w:num w:numId="25">
    <w:abstractNumId w:val="7"/>
  </w:num>
  <w:num w:numId="26">
    <w:abstractNumId w:val="9"/>
  </w:num>
  <w:num w:numId="27">
    <w:abstractNumId w:val="0"/>
  </w:num>
  <w:num w:numId="28">
    <w:abstractNumId w:val="18"/>
  </w:num>
  <w:num w:numId="29">
    <w:abstractNumId w:val="6"/>
  </w:num>
  <w:num w:numId="30">
    <w:abstractNumId w:val="8"/>
  </w:num>
  <w:num w:numId="31">
    <w:abstractNumId w:val="17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rY0NDQyMzU2sTBW0lEKTi0uzszPAykwqgUAJecX3ywAAAA="/>
  </w:docVars>
  <w:rsids>
    <w:rsidRoot w:val="00194B65"/>
    <w:rsid w:val="00003CA2"/>
    <w:rsid w:val="00030DD7"/>
    <w:rsid w:val="00072163"/>
    <w:rsid w:val="00080B78"/>
    <w:rsid w:val="001674FF"/>
    <w:rsid w:val="00194B65"/>
    <w:rsid w:val="001C0F21"/>
    <w:rsid w:val="004137E0"/>
    <w:rsid w:val="0046168E"/>
    <w:rsid w:val="0050203A"/>
    <w:rsid w:val="005650BB"/>
    <w:rsid w:val="00584105"/>
    <w:rsid w:val="00687DE3"/>
    <w:rsid w:val="00693141"/>
    <w:rsid w:val="008416BD"/>
    <w:rsid w:val="008738CD"/>
    <w:rsid w:val="00980AFE"/>
    <w:rsid w:val="00986036"/>
    <w:rsid w:val="009B5F3A"/>
    <w:rsid w:val="00A53854"/>
    <w:rsid w:val="00A763DC"/>
    <w:rsid w:val="00B14EBF"/>
    <w:rsid w:val="00B61A57"/>
    <w:rsid w:val="00B779DA"/>
    <w:rsid w:val="00C35B07"/>
    <w:rsid w:val="00C41F2E"/>
    <w:rsid w:val="00C8604B"/>
    <w:rsid w:val="00CA31A2"/>
    <w:rsid w:val="00CE580B"/>
    <w:rsid w:val="00D10C89"/>
    <w:rsid w:val="00FE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0BB5A"/>
  <w15:chartTrackingRefBased/>
  <w15:docId w15:val="{A4E067E8-514A-4FBB-9DBB-8E70AF26E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80AFE"/>
    <w:pPr>
      <w:keepNext/>
      <w:keepLines/>
      <w:pageBreakBefore/>
      <w:numPr>
        <w:numId w:val="19"/>
      </w:numPr>
      <w:suppressAutoHyphens/>
      <w:spacing w:before="600" w:after="240" w:line="360" w:lineRule="auto"/>
      <w:contextualSpacing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980AFE"/>
    <w:pPr>
      <w:keepNext/>
      <w:keepLines/>
      <w:numPr>
        <w:ilvl w:val="1"/>
        <w:numId w:val="19"/>
      </w:numPr>
      <w:suppressAutoHyphens/>
      <w:spacing w:before="480" w:after="240" w:line="360" w:lineRule="auto"/>
      <w:contextualSpacing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980AFE"/>
    <w:pPr>
      <w:keepNext/>
      <w:keepLines/>
      <w:numPr>
        <w:ilvl w:val="2"/>
        <w:numId w:val="19"/>
      </w:numPr>
      <w:spacing w:before="200" w:after="0" w:line="360" w:lineRule="auto"/>
      <w:contextualSpacing/>
      <w:jc w:val="both"/>
      <w:outlineLvl w:val="2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80AFE"/>
    <w:pPr>
      <w:keepNext/>
      <w:keepLines/>
      <w:numPr>
        <w:ilvl w:val="3"/>
        <w:numId w:val="19"/>
      </w:numPr>
      <w:spacing w:before="200" w:after="0" w:line="360" w:lineRule="auto"/>
      <w:contextualSpacing/>
      <w:jc w:val="both"/>
      <w:outlineLvl w:val="3"/>
    </w:pPr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980AFE"/>
    <w:pPr>
      <w:keepNext/>
      <w:keepLines/>
      <w:numPr>
        <w:ilvl w:val="4"/>
        <w:numId w:val="19"/>
      </w:numPr>
      <w:spacing w:before="200" w:after="0" w:line="360" w:lineRule="auto"/>
      <w:contextualSpacing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980AFE"/>
    <w:pPr>
      <w:keepNext/>
      <w:keepLines/>
      <w:numPr>
        <w:ilvl w:val="5"/>
        <w:numId w:val="19"/>
      </w:numPr>
      <w:spacing w:before="200" w:after="0" w:line="360" w:lineRule="auto"/>
      <w:contextualSpacing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980AFE"/>
    <w:pPr>
      <w:keepNext/>
      <w:keepLines/>
      <w:numPr>
        <w:ilvl w:val="6"/>
        <w:numId w:val="19"/>
      </w:numPr>
      <w:spacing w:before="200" w:after="0" w:line="360" w:lineRule="auto"/>
      <w:contextualSpacing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980AFE"/>
    <w:pPr>
      <w:keepNext/>
      <w:keepLines/>
      <w:numPr>
        <w:ilvl w:val="7"/>
        <w:numId w:val="19"/>
      </w:numPr>
      <w:spacing w:before="200" w:after="0" w:line="360" w:lineRule="auto"/>
      <w:contextualSpacing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980AFE"/>
    <w:pPr>
      <w:keepNext/>
      <w:keepLines/>
      <w:numPr>
        <w:ilvl w:val="8"/>
        <w:numId w:val="19"/>
      </w:numPr>
      <w:spacing w:before="200" w:after="0" w:line="360" w:lineRule="auto"/>
      <w:contextualSpacing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lovn">
    <w:name w:val="Číslování"/>
    <w:basedOn w:val="Normln"/>
    <w:link w:val="slovnChar"/>
    <w:uiPriority w:val="16"/>
    <w:qFormat/>
    <w:rsid w:val="00980AFE"/>
    <w:pPr>
      <w:numPr>
        <w:numId w:val="1"/>
      </w:numPr>
      <w:spacing w:before="240" w:after="12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slovnChar">
    <w:name w:val="Číslování Char"/>
    <w:basedOn w:val="Standardnpsmoodstavce"/>
    <w:link w:val="slovn"/>
    <w:uiPriority w:val="16"/>
    <w:rsid w:val="00980AFE"/>
    <w:rPr>
      <w:rFonts w:ascii="Times New Roman" w:hAnsi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80AFE"/>
    <w:rPr>
      <w:color w:val="0563C1" w:themeColor="hyperlink"/>
      <w:u w:val="single"/>
    </w:rPr>
  </w:style>
  <w:style w:type="paragraph" w:customStyle="1" w:styleId="Kd">
    <w:name w:val="Kód"/>
    <w:basedOn w:val="Normln"/>
    <w:link w:val="KdChar"/>
    <w:uiPriority w:val="17"/>
    <w:qFormat/>
    <w:rsid w:val="00980AFE"/>
    <w:pPr>
      <w:spacing w:before="240" w:after="120" w:line="264" w:lineRule="auto"/>
      <w:contextualSpacing/>
      <w:jc w:val="both"/>
    </w:pPr>
    <w:rPr>
      <w:rFonts w:ascii="Courier New" w:hAnsi="Courier New" w:cs="Courier New"/>
      <w:sz w:val="20"/>
      <w:szCs w:val="20"/>
    </w:rPr>
  </w:style>
  <w:style w:type="character" w:customStyle="1" w:styleId="KdChar">
    <w:name w:val="Kód Char"/>
    <w:basedOn w:val="Standardnpsmoodstavce"/>
    <w:link w:val="Kd"/>
    <w:uiPriority w:val="17"/>
    <w:rsid w:val="00980AFE"/>
    <w:rPr>
      <w:rFonts w:ascii="Courier New" w:hAnsi="Courier New" w:cs="Courier New"/>
      <w:sz w:val="20"/>
      <w:szCs w:val="20"/>
    </w:rPr>
  </w:style>
  <w:style w:type="paragraph" w:customStyle="1" w:styleId="Levstyl">
    <w:name w:val="Levý styl"/>
    <w:basedOn w:val="Podnadpis"/>
    <w:link w:val="LevstylChar"/>
    <w:uiPriority w:val="98"/>
    <w:qFormat/>
    <w:rsid w:val="00980AFE"/>
    <w:pPr>
      <w:spacing w:after="200" w:line="276" w:lineRule="auto"/>
    </w:pPr>
    <w:rPr>
      <w:rFonts w:ascii="Times New Roman" w:eastAsiaTheme="majorEastAsia" w:hAnsi="Times New Roman" w:cstheme="majorBidi"/>
      <w:iCs/>
      <w:color w:val="auto"/>
      <w:sz w:val="32"/>
      <w:szCs w:val="24"/>
    </w:rPr>
  </w:style>
  <w:style w:type="character" w:customStyle="1" w:styleId="LevstylChar">
    <w:name w:val="Levý styl Char"/>
    <w:basedOn w:val="Standardnpsmoodstavce"/>
    <w:link w:val="Le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Podnadpis">
    <w:name w:val="Subtitle"/>
    <w:basedOn w:val="Normln"/>
    <w:next w:val="Normln"/>
    <w:uiPriority w:val="11"/>
    <w:qFormat/>
    <w:rsid w:val="00980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1"/>
    <w:uiPriority w:val="9"/>
    <w:rsid w:val="00980AFE"/>
    <w:rPr>
      <w:rFonts w:ascii="Times New Roman" w:hAnsi="Times New Roman"/>
      <w:b/>
      <w:smallCaps/>
      <w:sz w:val="24"/>
      <w:szCs w:val="24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980AFE"/>
    <w:pPr>
      <w:numPr>
        <w:numId w:val="2"/>
      </w:numPr>
    </w:pPr>
  </w:style>
  <w:style w:type="character" w:customStyle="1" w:styleId="LiteraturaChar">
    <w:name w:val="Literatura Char"/>
    <w:basedOn w:val="Standardnpsmoodstavce"/>
    <w:link w:val="Literatura"/>
    <w:uiPriority w:val="19"/>
    <w:rsid w:val="00980AFE"/>
    <w:rPr>
      <w:rFonts w:ascii="Times New Roman" w:hAnsi="Times New Roman"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980AFE"/>
    <w:pPr>
      <w:spacing w:before="240" w:after="120" w:line="360" w:lineRule="auto"/>
      <w:ind w:left="720" w:firstLine="709"/>
      <w:contextualSpacing/>
      <w:jc w:val="both"/>
    </w:pPr>
    <w:rPr>
      <w:rFonts w:ascii="Times New Roman" w:hAnsi="Times New Roman"/>
      <w:sz w:val="24"/>
      <w:szCs w:val="24"/>
    </w:rPr>
  </w:style>
  <w:style w:type="table" w:styleId="Mkatabulky">
    <w:name w:val="Table Grid"/>
    <w:basedOn w:val="Normlntabulka"/>
    <w:uiPriority w:val="39"/>
    <w:rsid w:val="00980AF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nadpis">
    <w:name w:val="N. nadpis"/>
    <w:basedOn w:val="Nadpis1"/>
    <w:next w:val="Normln"/>
    <w:link w:val="NnadpisChar"/>
    <w:uiPriority w:val="18"/>
    <w:qFormat/>
    <w:rsid w:val="00980AFE"/>
    <w:pPr>
      <w:numPr>
        <w:numId w:val="16"/>
      </w:numPr>
    </w:pPr>
    <w:rPr>
      <w:b w:val="0"/>
      <w:bCs w:val="0"/>
    </w:rPr>
  </w:style>
  <w:style w:type="character" w:customStyle="1" w:styleId="NnadpisChar">
    <w:name w:val="N. nadpis Char"/>
    <w:basedOn w:val="Nadpis1Char"/>
    <w:link w:val="Nnadpis"/>
    <w:uiPriority w:val="18"/>
    <w:rsid w:val="00980AFE"/>
    <w:rPr>
      <w:rFonts w:ascii="Times New Roman" w:eastAsiaTheme="majorEastAsia" w:hAnsi="Times New Roman" w:cstheme="majorBidi"/>
      <w:b w:val="0"/>
      <w:bCs w:val="0"/>
      <w:sz w:val="32"/>
      <w:szCs w:val="28"/>
    </w:rPr>
  </w:style>
  <w:style w:type="character" w:customStyle="1" w:styleId="Nadpis1Char">
    <w:name w:val="Nadpis 1 Char"/>
    <w:basedOn w:val="Standardnpsmoodstavce"/>
    <w:link w:val="Nadpis1"/>
    <w:uiPriority w:val="9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80AFE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80AF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80AFE"/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80A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80AF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80AF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rsid w:val="00980AFE"/>
    <w:pPr>
      <w:tabs>
        <w:tab w:val="left" w:pos="426"/>
        <w:tab w:val="right" w:leader="dot" w:pos="8494"/>
      </w:tabs>
      <w:spacing w:before="120" w:after="0" w:line="360" w:lineRule="auto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980AFE"/>
    <w:pPr>
      <w:tabs>
        <w:tab w:val="left" w:pos="851"/>
        <w:tab w:val="right" w:leader="dot" w:pos="8494"/>
      </w:tabs>
      <w:spacing w:before="120" w:after="0" w:line="360" w:lineRule="auto"/>
      <w:ind w:firstLine="425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rsid w:val="00980AFE"/>
    <w:pPr>
      <w:tabs>
        <w:tab w:val="left" w:pos="2552"/>
        <w:tab w:val="right" w:leader="dot" w:pos="8494"/>
      </w:tabs>
      <w:spacing w:before="120" w:after="120" w:line="360" w:lineRule="auto"/>
      <w:ind w:left="482" w:firstLine="709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customStyle="1" w:styleId="Obsahatp">
    <w:name w:val="Obsah atp."/>
    <w:basedOn w:val="Nadpis1"/>
    <w:next w:val="Normln"/>
    <w:link w:val="ObsahatpChar"/>
    <w:rsid w:val="00980AFE"/>
    <w:pPr>
      <w:pageBreakBefore w:val="0"/>
      <w:numPr>
        <w:numId w:val="0"/>
      </w:numPr>
    </w:pPr>
  </w:style>
  <w:style w:type="character" w:customStyle="1" w:styleId="ObsahatpChar">
    <w:name w:val="Obsah atp. Char"/>
    <w:basedOn w:val="Nadpis1Char"/>
    <w:link w:val="Obsahatp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980AFE"/>
    <w:rPr>
      <w:sz w:val="16"/>
      <w:szCs w:val="16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980AFE"/>
    <w:rPr>
      <w:rFonts w:ascii="Times New Roman" w:hAnsi="Times New Roman"/>
      <w:sz w:val="24"/>
      <w:szCs w:val="24"/>
    </w:rPr>
  </w:style>
  <w:style w:type="paragraph" w:customStyle="1" w:styleId="Odrky">
    <w:name w:val="Odrážky"/>
    <w:basedOn w:val="Odstavecseseznamem"/>
    <w:link w:val="OdrkyChar"/>
    <w:uiPriority w:val="16"/>
    <w:qFormat/>
    <w:rsid w:val="00980AFE"/>
    <w:pPr>
      <w:numPr>
        <w:numId w:val="17"/>
      </w:numPr>
    </w:pPr>
  </w:style>
  <w:style w:type="character" w:customStyle="1" w:styleId="OdrkyChar">
    <w:name w:val="Odrážky Char"/>
    <w:basedOn w:val="OdstavecseseznamemChar"/>
    <w:link w:val="Odrky"/>
    <w:uiPriority w:val="16"/>
    <w:rsid w:val="00980AFE"/>
    <w:rPr>
      <w:rFonts w:ascii="Times New Roman" w:hAnsi="Times New Roman"/>
      <w:sz w:val="24"/>
      <w:szCs w:val="24"/>
    </w:rPr>
  </w:style>
  <w:style w:type="paragraph" w:customStyle="1" w:styleId="Podnadpis1">
    <w:name w:val="Podnadpis1"/>
    <w:basedOn w:val="Normln"/>
    <w:next w:val="Normln"/>
    <w:link w:val="PodnadpisChar"/>
    <w:uiPriority w:val="9"/>
    <w:qFormat/>
    <w:rsid w:val="00980AFE"/>
    <w:pPr>
      <w:keepNext/>
      <w:keepLines/>
      <w:suppressAutoHyphens/>
      <w:spacing w:before="480" w:after="120" w:line="360" w:lineRule="auto"/>
      <w:contextualSpacing/>
      <w:jc w:val="both"/>
    </w:pPr>
    <w:rPr>
      <w:rFonts w:ascii="Times New Roman" w:hAnsi="Times New Roman"/>
      <w:b/>
      <w:smallCaps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980AFE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80AFE"/>
    <w:pPr>
      <w:spacing w:before="240" w:after="120" w:line="240" w:lineRule="auto"/>
      <w:ind w:firstLine="709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80AFE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0A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0AFE"/>
    <w:rPr>
      <w:rFonts w:ascii="Times New Roman" w:hAnsi="Times New Roman"/>
      <w:b/>
      <w:bCs/>
      <w:sz w:val="20"/>
      <w:szCs w:val="20"/>
    </w:rPr>
  </w:style>
  <w:style w:type="paragraph" w:customStyle="1" w:styleId="Ploha">
    <w:name w:val="Příloha"/>
    <w:basedOn w:val="Nnadpis"/>
    <w:next w:val="Normln"/>
    <w:link w:val="PlohaChar"/>
    <w:uiPriority w:val="18"/>
    <w:qFormat/>
    <w:rsid w:val="00980AFE"/>
    <w:pPr>
      <w:numPr>
        <w:numId w:val="18"/>
      </w:numPr>
    </w:pPr>
    <w:rPr>
      <w:b/>
      <w:bCs/>
    </w:rPr>
  </w:style>
  <w:style w:type="character" w:customStyle="1" w:styleId="PlohaChar">
    <w:name w:val="Příloha Char"/>
    <w:basedOn w:val="NnadpisChar"/>
    <w:link w:val="Ploha"/>
    <w:uiPriority w:val="18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eznamobrzk">
    <w:name w:val="table of figures"/>
    <w:basedOn w:val="Normln"/>
    <w:next w:val="Normln"/>
    <w:uiPriority w:val="99"/>
    <w:unhideWhenUsed/>
    <w:rsid w:val="00980AFE"/>
    <w:pPr>
      <w:spacing w:before="240" w:after="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numbering" w:customStyle="1" w:styleId="Styl1">
    <w:name w:val="Styl1"/>
    <w:uiPriority w:val="99"/>
    <w:rsid w:val="00980AFE"/>
    <w:pPr>
      <w:numPr>
        <w:numId w:val="19"/>
      </w:numPr>
    </w:pPr>
  </w:style>
  <w:style w:type="numbering" w:customStyle="1" w:styleId="Styl2">
    <w:name w:val="Styl2"/>
    <w:uiPriority w:val="99"/>
    <w:rsid w:val="00980AFE"/>
    <w:pPr>
      <w:numPr>
        <w:numId w:val="20"/>
      </w:numPr>
    </w:pPr>
  </w:style>
  <w:style w:type="paragraph" w:customStyle="1" w:styleId="Tabulka">
    <w:name w:val="Tabulka"/>
    <w:basedOn w:val="Normln"/>
    <w:link w:val="TabulkaChar"/>
    <w:uiPriority w:val="14"/>
    <w:qFormat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abulkaChar">
    <w:name w:val="Tabulka Char"/>
    <w:basedOn w:val="Standardnpsmoodstavce"/>
    <w:link w:val="Tabulka"/>
    <w:uiPriority w:val="14"/>
    <w:rsid w:val="00980AFE"/>
    <w:rPr>
      <w:rFonts w:ascii="Times New Roman" w:hAnsi="Times New Roman"/>
      <w:spacing w:val="-6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0AFE"/>
    <w:pPr>
      <w:spacing w:after="0" w:line="240" w:lineRule="auto"/>
      <w:ind w:firstLine="709"/>
      <w:contextualSpacing/>
      <w:jc w:val="both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0AFE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80AFE"/>
    <w:rPr>
      <w:rFonts w:ascii="Times New Roman" w:hAnsi="Times New Roman"/>
      <w:spacing w:val="-6"/>
      <w:sz w:val="20"/>
      <w:szCs w:val="20"/>
    </w:rPr>
  </w:style>
  <w:style w:type="paragraph" w:styleId="Titulek">
    <w:name w:val="caption"/>
    <w:basedOn w:val="Normln"/>
    <w:next w:val="Normln"/>
    <w:uiPriority w:val="13"/>
    <w:qFormat/>
    <w:rsid w:val="00980AFE"/>
    <w:pPr>
      <w:spacing w:before="240" w:after="120" w:line="240" w:lineRule="auto"/>
      <w:contextualSpacing/>
      <w:jc w:val="both"/>
    </w:pPr>
    <w:rPr>
      <w:rFonts w:ascii="Times New Roman" w:hAnsi="Times New Roman"/>
      <w:b/>
      <w:bCs/>
      <w:sz w:val="20"/>
      <w:szCs w:val="18"/>
    </w:rPr>
  </w:style>
  <w:style w:type="paragraph" w:styleId="Zhlav">
    <w:name w:val="header"/>
    <w:basedOn w:val="Normln"/>
    <w:link w:val="Zhlav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80AFE"/>
    <w:rPr>
      <w:rFonts w:ascii="Times New Roman" w:hAnsi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80AFE"/>
    <w:rPr>
      <w:rFonts w:ascii="Times New Roman" w:hAnsi="Times New Roman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980AFE"/>
    <w:rPr>
      <w:color w:val="80808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980AFE"/>
    <w:pPr>
      <w:spacing w:before="120" w:after="240" w:line="240" w:lineRule="auto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980AFE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80AFE"/>
    <w:rPr>
      <w:vertAlign w:val="superscript"/>
    </w:rPr>
  </w:style>
  <w:style w:type="paragraph" w:styleId="Zkladntext">
    <w:name w:val="Body Text"/>
    <w:basedOn w:val="Normln"/>
    <w:link w:val="ZkladntextChar"/>
    <w:semiHidden/>
    <w:rsid w:val="00194B6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194B6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194B65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194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4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 Palečková</dc:creator>
  <cp:keywords/>
  <dc:description/>
  <cp:lastModifiedBy>Roman Hlawiczka</cp:lastModifiedBy>
  <cp:revision>2</cp:revision>
  <dcterms:created xsi:type="dcterms:W3CDTF">2021-10-18T20:38:00Z</dcterms:created>
  <dcterms:modified xsi:type="dcterms:W3CDTF">2021-10-18T20:38:00Z</dcterms:modified>
</cp:coreProperties>
</file>